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C6D9F1" w:themeColor="text2" w:themeTint="33"/>
  <w:body>
    <w:p w:rsidR="00EE2EC4" w:rsidRPr="003B64F9" w:rsidRDefault="00EE2EC4" w:rsidP="00EE2EC4">
      <w:pPr>
        <w:pStyle w:val="FirstParagraph"/>
        <w:rPr>
          <w:rFonts w:ascii="Gadugi" w:hAnsi="Gadugi"/>
          <w:b/>
          <w:bCs/>
          <w:sz w:val="40"/>
        </w:rPr>
      </w:pPr>
      <w:r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4591A02C" wp14:editId="7EBA8C93">
            <wp:simplePos x="0" y="0"/>
            <wp:positionH relativeFrom="column">
              <wp:posOffset>4536440</wp:posOffset>
            </wp:positionH>
            <wp:positionV relativeFrom="paragraph">
              <wp:posOffset>286385</wp:posOffset>
            </wp:positionV>
            <wp:extent cx="1960880" cy="1662430"/>
            <wp:effectExtent l="0" t="0" r="127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64F9">
        <w:rPr>
          <w:rFonts w:ascii="Gadugi" w:hAnsi="Gadugi"/>
          <w:b/>
          <w:bCs/>
          <w:sz w:val="40"/>
        </w:rPr>
        <w:t>KENYA JUNIOR SCHOOL EDUCATION ASSESSMENT (KJSEA)</w:t>
      </w:r>
    </w:p>
    <w:p w:rsidR="00EE2EC4" w:rsidRPr="003B64F9" w:rsidRDefault="00EE2EC4" w:rsidP="00EE2EC4">
      <w:pPr>
        <w:rPr>
          <w:rFonts w:ascii="Gadugi" w:hAnsi="Gadugi"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 xml:space="preserve">GRADE 7: </w:t>
      </w:r>
      <w:r>
        <w:rPr>
          <w:rFonts w:ascii="Gadugi" w:hAnsi="Gadugi"/>
          <w:b/>
          <w:bCs/>
          <w:sz w:val="26"/>
          <w:szCs w:val="26"/>
        </w:rPr>
        <w:t>INTEGRATED SCINCE PP2</w:t>
      </w:r>
      <w:r w:rsidRPr="003B64F9"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>CODE: 010</w:t>
      </w:r>
      <w:r w:rsidRPr="003B64F9">
        <w:rPr>
          <w:rFonts w:ascii="Gadugi" w:hAnsi="Gadugi"/>
          <w:b/>
          <w:bCs/>
          <w:sz w:val="26"/>
          <w:szCs w:val="26"/>
        </w:rPr>
        <w:t xml:space="preserve"> YEAR: 2025</w:t>
      </w:r>
      <w:r>
        <w:rPr>
          <w:rFonts w:ascii="Gadugi" w:hAnsi="Gadugi"/>
          <w:b/>
          <w:bCs/>
          <w:sz w:val="26"/>
          <w:szCs w:val="26"/>
        </w:rPr>
        <w:t xml:space="preserve">                                                                 </w:t>
      </w:r>
    </w:p>
    <w:p w:rsidR="00EE2EC4" w:rsidRDefault="00EE2EC4" w:rsidP="00EE2EC4">
      <w:pPr>
        <w:spacing w:before="100" w:beforeAutospacing="1" w:after="100" w:afterAutospacing="1" w:line="240" w:lineRule="auto"/>
        <w:rPr>
          <w:rFonts w:ascii="Gadugi" w:hAnsi="Gadugi"/>
          <w:b/>
          <w:bCs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MARKING SCHEME</w:t>
      </w:r>
    </w:p>
    <w:p w:rsidR="00621E59" w:rsidRPr="00EE2EC4" w:rsidRDefault="00621E59" w:rsidP="00EE2E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CONFIDENTIAL AND TEACHER’S GUIDE</w:t>
      </w:r>
      <w:r w:rsidRPr="00EE2EC4">
        <w:rPr>
          <w:rFonts w:ascii="Gadugi" w:eastAsia="Times New Roman" w:hAnsi="Gadugi" w:cs="Times New Roman"/>
          <w:sz w:val="24"/>
          <w:szCs w:val="24"/>
        </w:rPr>
        <w:br/>
      </w: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General Instructions to Teachers</w:t>
      </w:r>
    </w:p>
    <w:p w:rsidR="00621E59" w:rsidRPr="00EE2EC4" w:rsidRDefault="00621E59" w:rsidP="00621E5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Ensure candidates are seated in well-ventilated laboratories/classrooms with adequate spacing.</w:t>
      </w:r>
    </w:p>
    <w:p w:rsidR="00621E59" w:rsidRPr="00EE2EC4" w:rsidRDefault="00621E59" w:rsidP="00621E5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Each candidate must be provided with the listed apparatus and materials.</w:t>
      </w:r>
    </w:p>
    <w:p w:rsidR="00621E59" w:rsidRPr="00EE2EC4" w:rsidRDefault="00621E59" w:rsidP="00621E5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Teachers should familiarize themselves with the experiments before the assessment.</w:t>
      </w:r>
    </w:p>
    <w:p w:rsidR="00621E59" w:rsidRPr="00EE2EC4" w:rsidRDefault="00621E59" w:rsidP="00621E5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Safety precautions must be strictly observed. No candidate should handle apparatus without guidance.</w:t>
      </w:r>
    </w:p>
    <w:p w:rsidR="00621E59" w:rsidRPr="00EE2EC4" w:rsidRDefault="00621E59" w:rsidP="00621E5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Marking should follow the guide given below. Award marks for correct procedure, accuracy, labeling, neatness, and logical reasoning.</w:t>
      </w:r>
    </w:p>
    <w:p w:rsidR="00621E59" w:rsidRPr="00EE2EC4" w:rsidRDefault="00621E59" w:rsidP="00621E5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 xml:space="preserve">The total score is </w:t>
      </w: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30 marks</w:t>
      </w:r>
      <w:r w:rsidRPr="00EE2EC4">
        <w:rPr>
          <w:rFonts w:ascii="Gadugi" w:eastAsia="Times New Roman" w:hAnsi="Gadugi" w:cs="Times New Roman"/>
          <w:sz w:val="24"/>
          <w:szCs w:val="24"/>
        </w:rPr>
        <w:t xml:space="preserve"> (Task 1 = 20 marks, Task 2 = 10 marks).</w:t>
      </w:r>
    </w:p>
    <w:p w:rsidR="00621E59" w:rsidRPr="00EE2EC4" w:rsidRDefault="00621E59" w:rsidP="00EE2EC4">
      <w:pPr>
        <w:spacing w:before="100" w:beforeAutospacing="1" w:after="100" w:afterAutospacing="1" w:line="240" w:lineRule="auto"/>
        <w:outlineLvl w:val="0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kern w:val="36"/>
          <w:sz w:val="24"/>
          <w:szCs w:val="24"/>
        </w:rPr>
        <w:t>MARKING SCHEME AND ANSWERS</w:t>
      </w:r>
    </w:p>
    <w:p w:rsidR="00621E59" w:rsidRPr="00EE2EC4" w:rsidRDefault="00621E59" w:rsidP="00EE2EC4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QUESTION ONE (20 marks)</w:t>
      </w:r>
    </w:p>
    <w:p w:rsidR="00621E59" w:rsidRPr="00EE2EC4" w:rsidRDefault="00621E59" w:rsidP="00621E5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Materials provided:</w:t>
      </w:r>
    </w:p>
    <w:p w:rsidR="00621E59" w:rsidRPr="00EE2EC4" w:rsidRDefault="00621E59" w:rsidP="00621E5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Magnet</w:t>
      </w:r>
    </w:p>
    <w:p w:rsidR="00621E59" w:rsidRPr="00EE2EC4" w:rsidRDefault="00621E59" w:rsidP="00621E5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Mixture of iron filings and flour in a beaker</w:t>
      </w:r>
    </w:p>
    <w:p w:rsidR="00621E59" w:rsidRPr="00EE2EC4" w:rsidRDefault="00621E59" w:rsidP="00621E5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Glass rod</w:t>
      </w:r>
    </w:p>
    <w:p w:rsidR="00621E59" w:rsidRPr="00EE2EC4" w:rsidRDefault="00621E59" w:rsidP="00621E5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White sheet of paper</w:t>
      </w:r>
    </w:p>
    <w:p w:rsidR="00621E59" w:rsidRPr="00EE2EC4" w:rsidRDefault="00621E59" w:rsidP="00EE2EC4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(a) Steps in separating iron filings from flour (5 marks)</w:t>
      </w:r>
    </w:p>
    <w:p w:rsidR="00621E59" w:rsidRPr="00EE2EC4" w:rsidRDefault="00621E59" w:rsidP="00621E5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Spread the white sheet of paper on the table. (1 mark)</w:t>
      </w:r>
    </w:p>
    <w:p w:rsidR="00621E59" w:rsidRPr="00EE2EC4" w:rsidRDefault="00621E59" w:rsidP="00621E5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Pour the mixture of iron filings and flour evenly onto the white paper. (1 mark)</w:t>
      </w:r>
    </w:p>
    <w:p w:rsidR="00621E59" w:rsidRPr="00EE2EC4" w:rsidRDefault="00621E59" w:rsidP="00621E5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Pass the magnet over the mixture slowly. (1 mark)</w:t>
      </w:r>
    </w:p>
    <w:p w:rsidR="00621E59" w:rsidRPr="00EE2EC4" w:rsidRDefault="00621E59" w:rsidP="00621E5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The iron filings will be attracted and stick to the magnet, leaving the flour behind. (1 mark)</w:t>
      </w:r>
    </w:p>
    <w:p w:rsidR="00621E59" w:rsidRPr="00EE2EC4" w:rsidRDefault="00621E59" w:rsidP="00621E5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Collect the iron filings and place them separately from the flour. (1 mark)</w:t>
      </w:r>
    </w:p>
    <w:p w:rsidR="00621E59" w:rsidRPr="00EE2EC4" w:rsidRDefault="00621E59" w:rsidP="00EE2EC4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(b) Property of iron that makes separation possible (1 mark)</w:t>
      </w:r>
    </w:p>
    <w:p w:rsidR="00621E59" w:rsidRPr="00EE2EC4" w:rsidRDefault="00621E59" w:rsidP="00621E5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Iron is magnetic.</w:t>
      </w:r>
    </w:p>
    <w:p w:rsidR="00621E59" w:rsidRPr="00EE2EC4" w:rsidRDefault="00621E59" w:rsidP="00EE2EC4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(c) Other methods of separating mixtures (2 marks)</w:t>
      </w:r>
    </w:p>
    <w:p w:rsidR="00621E59" w:rsidRPr="00EE2EC4" w:rsidRDefault="00621E59" w:rsidP="00621E5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 xml:space="preserve">Any </w:t>
      </w: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two correct methods:</w:t>
      </w:r>
    </w:p>
    <w:p w:rsidR="00621E59" w:rsidRPr="00EE2EC4" w:rsidRDefault="00621E59" w:rsidP="00621E5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Filtration</w:t>
      </w:r>
    </w:p>
    <w:p w:rsidR="00621E59" w:rsidRPr="00EE2EC4" w:rsidRDefault="00621E59" w:rsidP="00621E5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Sieving</w:t>
      </w:r>
    </w:p>
    <w:p w:rsidR="00621E59" w:rsidRPr="00EE2EC4" w:rsidRDefault="00621E59" w:rsidP="00621E5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Evaporation</w:t>
      </w:r>
    </w:p>
    <w:p w:rsidR="00621E59" w:rsidRPr="00EE2EC4" w:rsidRDefault="00621E59" w:rsidP="00621E5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lastRenderedPageBreak/>
        <w:t>Decantation</w:t>
      </w:r>
    </w:p>
    <w:p w:rsidR="00621E59" w:rsidRPr="00EE2EC4" w:rsidRDefault="00621E59" w:rsidP="00621E5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Distillation</w:t>
      </w:r>
    </w:p>
    <w:p w:rsidR="00621E59" w:rsidRPr="00EE2EC4" w:rsidRDefault="00621E59" w:rsidP="00621E5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Sublimation</w:t>
      </w:r>
    </w:p>
    <w:p w:rsidR="00621E59" w:rsidRPr="00EE2EC4" w:rsidRDefault="00621E59" w:rsidP="00621E5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(Any 2 × 1 = 2 marks)</w:t>
      </w:r>
    </w:p>
    <w:p w:rsidR="00621E59" w:rsidRPr="00EE2EC4" w:rsidRDefault="00621E59" w:rsidP="00EE2EC4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(d) Laboratory apparatus used in separation (3 marks)</w:t>
      </w:r>
    </w:p>
    <w:p w:rsidR="00621E59" w:rsidRPr="00EE2EC4" w:rsidRDefault="00621E59" w:rsidP="00621E5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 xml:space="preserve">Any </w:t>
      </w: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three correct answers:</w:t>
      </w:r>
    </w:p>
    <w:p w:rsidR="00621E59" w:rsidRPr="00EE2EC4" w:rsidRDefault="00621E59" w:rsidP="00621E5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Filter funnel</w:t>
      </w:r>
    </w:p>
    <w:p w:rsidR="00621E59" w:rsidRPr="00EE2EC4" w:rsidRDefault="00621E59" w:rsidP="00621E5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Evaporating dish</w:t>
      </w:r>
    </w:p>
    <w:p w:rsidR="00621E59" w:rsidRPr="00EE2EC4" w:rsidRDefault="00621E59" w:rsidP="00621E5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Separating funnel</w:t>
      </w:r>
    </w:p>
    <w:p w:rsidR="00621E59" w:rsidRPr="00EE2EC4" w:rsidRDefault="00621E59" w:rsidP="00621E5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Beaker</w:t>
      </w:r>
    </w:p>
    <w:p w:rsidR="00621E59" w:rsidRPr="00EE2EC4" w:rsidRDefault="00621E59" w:rsidP="00621E5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Sieve</w:t>
      </w:r>
    </w:p>
    <w:p w:rsidR="00621E59" w:rsidRPr="00EE2EC4" w:rsidRDefault="00621E59" w:rsidP="00621E5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Retort stand with filter paper</w:t>
      </w:r>
    </w:p>
    <w:p w:rsidR="00621E59" w:rsidRPr="00EE2EC4" w:rsidRDefault="00621E59" w:rsidP="00621E5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(Any 3 × 1 = 3 marks)</w:t>
      </w:r>
    </w:p>
    <w:p w:rsidR="00621E59" w:rsidRPr="00EE2EC4" w:rsidRDefault="00621E59" w:rsidP="00EE2EC4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(e) Safety precautions (2 marks)</w:t>
      </w:r>
    </w:p>
    <w:p w:rsidR="00621E59" w:rsidRPr="00EE2EC4" w:rsidRDefault="00621E59" w:rsidP="00621E59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Avoid bringing the magnet near electronic devices or storage media (can erase data). (1 mark)</w:t>
      </w:r>
    </w:p>
    <w:p w:rsidR="00621E59" w:rsidRPr="00EE2EC4" w:rsidRDefault="00621E59" w:rsidP="00621E59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Handle the beaker and glass rod carefully to avoid breakage and injury. (1 mark)</w:t>
      </w:r>
    </w:p>
    <w:p w:rsidR="00621E59" w:rsidRPr="00EE2EC4" w:rsidRDefault="00621E59" w:rsidP="00621E59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Clean the working area after the experiment. (alternative)</w:t>
      </w:r>
    </w:p>
    <w:p w:rsidR="00621E59" w:rsidRPr="00EE2EC4" w:rsidRDefault="00621E59" w:rsidP="00EE2EC4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(f) Useful mixtures and how they can be separated (4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0"/>
        <w:gridCol w:w="3140"/>
      </w:tblGrid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Mixture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Method of Separation</w:t>
            </w:r>
          </w:p>
        </w:tc>
      </w:tr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Salt solution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Evaporation / crystallization</w:t>
            </w:r>
          </w:p>
        </w:tc>
      </w:tr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Sand and water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Filtration / decantation</w:t>
            </w:r>
          </w:p>
        </w:tc>
      </w:tr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Oil and water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Separating funnel</w:t>
            </w:r>
          </w:p>
        </w:tc>
      </w:tr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Milk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Centrifugation</w:t>
            </w:r>
          </w:p>
        </w:tc>
      </w:tr>
    </w:tbl>
    <w:p w:rsidR="00621E59" w:rsidRPr="00EE2EC4" w:rsidRDefault="00621E59" w:rsidP="00621E5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(Any 2 mixtures × 2 marks = 4 marks)</w:t>
      </w:r>
    </w:p>
    <w:p w:rsidR="00621E59" w:rsidRPr="00EE2EC4" w:rsidRDefault="00621E59" w:rsidP="00621E59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(g) Drawing and labeling of apparatus (3 marks)</w:t>
      </w:r>
    </w:p>
    <w:p w:rsidR="00621E59" w:rsidRPr="00EE2EC4" w:rsidRDefault="00621E59" w:rsidP="00621E5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Award marks for:</w:t>
      </w:r>
    </w:p>
    <w:p w:rsidR="00621E59" w:rsidRPr="00EE2EC4" w:rsidRDefault="00621E59" w:rsidP="00621E5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 xml:space="preserve">Correct drawing showing </w:t>
      </w: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magnet</w:t>
      </w:r>
      <w:r w:rsidRPr="00EE2EC4">
        <w:rPr>
          <w:rFonts w:ascii="Gadugi" w:eastAsia="Times New Roman" w:hAnsi="Gadugi" w:cs="Times New Roman"/>
          <w:sz w:val="24"/>
          <w:szCs w:val="24"/>
        </w:rPr>
        <w:t xml:space="preserve">, </w:t>
      </w: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mixture on paper/beaker</w:t>
      </w:r>
      <w:r w:rsidRPr="00EE2EC4">
        <w:rPr>
          <w:rFonts w:ascii="Gadugi" w:eastAsia="Times New Roman" w:hAnsi="Gadugi" w:cs="Times New Roman"/>
          <w:sz w:val="24"/>
          <w:szCs w:val="24"/>
        </w:rPr>
        <w:t xml:space="preserve">, and </w:t>
      </w: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iron filings attracted to magnet</w:t>
      </w:r>
      <w:r w:rsidRPr="00EE2EC4">
        <w:rPr>
          <w:rFonts w:ascii="Gadugi" w:eastAsia="Times New Roman" w:hAnsi="Gadugi" w:cs="Times New Roman"/>
          <w:sz w:val="24"/>
          <w:szCs w:val="24"/>
        </w:rPr>
        <w:t xml:space="preserve"> (2 marks)</w:t>
      </w:r>
    </w:p>
    <w:p w:rsidR="00621E59" w:rsidRPr="00EE2EC4" w:rsidRDefault="00621E59" w:rsidP="00621E5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Correct labeling of at least two parts (1 mark)</w:t>
      </w:r>
    </w:p>
    <w:p w:rsidR="00621E59" w:rsidRPr="00EE2EC4" w:rsidRDefault="00621E59" w:rsidP="00621E59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621E59" w:rsidRPr="00EE2EC4" w:rsidRDefault="00621E59" w:rsidP="00EE2E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TOTAL for Question One = 20 marks</w:t>
      </w:r>
    </w:p>
    <w:p w:rsidR="00EE2EC4" w:rsidRDefault="00EE2EC4" w:rsidP="00621E59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</w:p>
    <w:p w:rsidR="00621E59" w:rsidRPr="00EE2EC4" w:rsidRDefault="00621E59" w:rsidP="00621E59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lastRenderedPageBreak/>
        <w:t>QUESTION TWO (10 marks)</w:t>
      </w:r>
    </w:p>
    <w:p w:rsidR="00621E59" w:rsidRPr="00EE2EC4" w:rsidRDefault="00621E59" w:rsidP="00621E5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Materials provided:</w:t>
      </w:r>
    </w:p>
    <w:p w:rsidR="00621E59" w:rsidRPr="00EE2EC4" w:rsidRDefault="00621E59" w:rsidP="00621E59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Model/diagram of the human urinary system</w:t>
      </w:r>
    </w:p>
    <w:p w:rsidR="00621E59" w:rsidRPr="00EE2EC4" w:rsidRDefault="00621E59" w:rsidP="00621E59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Ammeter</w:t>
      </w:r>
    </w:p>
    <w:p w:rsidR="00621E59" w:rsidRPr="00EE2EC4" w:rsidRDefault="00621E59" w:rsidP="00621E59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(a) Labeling the urinary system (4 marks)</w:t>
      </w:r>
    </w:p>
    <w:p w:rsidR="00621E59" w:rsidRPr="00EE2EC4" w:rsidRDefault="00621E59" w:rsidP="00621E59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Kidney (1 mark)</w:t>
      </w:r>
    </w:p>
    <w:p w:rsidR="00621E59" w:rsidRPr="00EE2EC4" w:rsidRDefault="00621E59" w:rsidP="00621E59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Ureter (1 mark)</w:t>
      </w:r>
    </w:p>
    <w:p w:rsidR="00621E59" w:rsidRPr="00EE2EC4" w:rsidRDefault="00621E59" w:rsidP="00621E59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Bladder (1 mark)</w:t>
      </w:r>
    </w:p>
    <w:p w:rsidR="00621E59" w:rsidRPr="00EE2EC4" w:rsidRDefault="00621E59" w:rsidP="00621E59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Urethra (1 mark)</w:t>
      </w:r>
    </w:p>
    <w:p w:rsidR="00621E59" w:rsidRPr="00EE2EC4" w:rsidRDefault="00621E59" w:rsidP="00621E59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(b) Matching parts to functions (3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79"/>
        <w:gridCol w:w="5966"/>
        <w:gridCol w:w="911"/>
      </w:tblGrid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Part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Function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Marks</w:t>
            </w:r>
          </w:p>
        </w:tc>
      </w:tr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Ureter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Transports urine from kidney to bladder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</w:tr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Renal artery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Carries blood containing waste materials to the kidney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</w:tr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Bladder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Stores urine before it is excreted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</w:tr>
    </w:tbl>
    <w:p w:rsidR="00621E59" w:rsidRPr="00EE2EC4" w:rsidRDefault="00621E59" w:rsidP="00621E59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621E59" w:rsidRPr="00EE2EC4" w:rsidRDefault="00621E59" w:rsidP="00621E59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(c) One disorder affecting kidney system (1 mark)</w:t>
      </w:r>
    </w:p>
    <w:p w:rsidR="00621E59" w:rsidRPr="00EE2EC4" w:rsidRDefault="00621E59" w:rsidP="00621E5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Any correct example:</w:t>
      </w:r>
    </w:p>
    <w:p w:rsidR="00621E59" w:rsidRPr="00EE2EC4" w:rsidRDefault="00621E59" w:rsidP="00621E5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Kidney stones</w:t>
      </w:r>
    </w:p>
    <w:p w:rsidR="00621E59" w:rsidRPr="00EE2EC4" w:rsidRDefault="00621E59" w:rsidP="00621E5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Kidney failure</w:t>
      </w:r>
    </w:p>
    <w:p w:rsidR="00621E59" w:rsidRPr="00EE2EC4" w:rsidRDefault="00621E59" w:rsidP="00621E5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Urinary tract infection (UTI)</w:t>
      </w:r>
    </w:p>
    <w:p w:rsidR="00621E59" w:rsidRPr="00EE2EC4" w:rsidRDefault="00621E59" w:rsidP="00621E5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Nephritis</w:t>
      </w:r>
    </w:p>
    <w:p w:rsidR="00621E59" w:rsidRPr="00EE2EC4" w:rsidRDefault="00621E59" w:rsidP="00621E59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621E59" w:rsidRPr="00EE2EC4" w:rsidRDefault="00621E59" w:rsidP="00621E59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(</w:t>
      </w:r>
      <w:proofErr w:type="gramStart"/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d</w:t>
      </w:r>
      <w:proofErr w:type="gramEnd"/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) One way of maintaining a healthy urinary system (1 mark)</w:t>
      </w:r>
    </w:p>
    <w:p w:rsidR="00621E59" w:rsidRPr="00EE2EC4" w:rsidRDefault="00621E59" w:rsidP="00621E59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Drink plenty of clean water.</w:t>
      </w:r>
    </w:p>
    <w:p w:rsidR="00621E59" w:rsidRPr="00EE2EC4" w:rsidRDefault="00621E59" w:rsidP="00621E59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Practice proper hygiene.</w:t>
      </w:r>
    </w:p>
    <w:p w:rsidR="00621E59" w:rsidRPr="00EE2EC4" w:rsidRDefault="00621E59" w:rsidP="00621E59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Eat a balanced diet low in excess salts.</w:t>
      </w:r>
    </w:p>
    <w:p w:rsidR="00621E59" w:rsidRPr="00EE2EC4" w:rsidRDefault="00621E59" w:rsidP="00621E59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Avoid alcohol/drug abuse.</w:t>
      </w:r>
    </w:p>
    <w:p w:rsidR="00621E59" w:rsidRPr="00EE2EC4" w:rsidRDefault="00621E59" w:rsidP="00621E5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(Any one = 1 mark)</w:t>
      </w:r>
    </w:p>
    <w:p w:rsidR="00621E59" w:rsidRPr="00EE2EC4" w:rsidRDefault="00621E59" w:rsidP="00621E59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(e) SI unit of measuring electric current (1 mark)</w:t>
      </w:r>
    </w:p>
    <w:p w:rsidR="00621E59" w:rsidRPr="00EE2EC4" w:rsidRDefault="00621E59" w:rsidP="00621E5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Ampere (A).</w:t>
      </w:r>
    </w:p>
    <w:p w:rsidR="00621E59" w:rsidRPr="00EE2EC4" w:rsidRDefault="00621E59" w:rsidP="00621E5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TOTAL for Question Two = 10 marks</w:t>
      </w:r>
    </w:p>
    <w:p w:rsidR="00621E59" w:rsidRPr="00EE2EC4" w:rsidRDefault="00621E59" w:rsidP="00621E59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621E59" w:rsidRPr="00EE2EC4" w:rsidRDefault="00621E59" w:rsidP="00621E59">
      <w:pPr>
        <w:spacing w:before="100" w:beforeAutospacing="1" w:after="100" w:afterAutospacing="1" w:line="240" w:lineRule="auto"/>
        <w:outlineLvl w:val="0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kern w:val="36"/>
          <w:sz w:val="24"/>
          <w:szCs w:val="24"/>
        </w:rPr>
        <w:lastRenderedPageBreak/>
        <w:t>OVERALL MARK DISTRIBU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2"/>
        <w:gridCol w:w="1468"/>
      </w:tblGrid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Question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Max Marks</w:t>
            </w:r>
          </w:p>
        </w:tc>
      </w:tr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Question 1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20</w:t>
            </w:r>
          </w:p>
        </w:tc>
      </w:tr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Question 2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10</w:t>
            </w:r>
          </w:p>
        </w:tc>
      </w:tr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30</w:t>
            </w:r>
          </w:p>
        </w:tc>
      </w:tr>
    </w:tbl>
    <w:p w:rsidR="00621E59" w:rsidRPr="00EE2EC4" w:rsidRDefault="00621E59" w:rsidP="00621E59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621E59" w:rsidRPr="00EE2EC4" w:rsidRDefault="00621E59" w:rsidP="00621E59">
      <w:pPr>
        <w:spacing w:before="100" w:beforeAutospacing="1" w:after="100" w:afterAutospacing="1" w:line="240" w:lineRule="auto"/>
        <w:outlineLvl w:val="0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kern w:val="36"/>
          <w:sz w:val="24"/>
          <w:szCs w:val="24"/>
        </w:rPr>
        <w:t>CONFIDENTIAL – TEACHERS’ GUIDE</w:t>
      </w:r>
    </w:p>
    <w:p w:rsidR="00621E59" w:rsidRPr="00EE2EC4" w:rsidRDefault="00621E59" w:rsidP="00621E59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TASK 1 (20 marks) – Biology: Testing for Starch in a Leaf</w:t>
      </w:r>
    </w:p>
    <w:p w:rsidR="00621E59" w:rsidRPr="00EE2EC4" w:rsidRDefault="00621E59" w:rsidP="00621E59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Apparatus, Tools, and Equipment Needed</w:t>
      </w:r>
    </w:p>
    <w:p w:rsidR="00621E59" w:rsidRPr="00EE2EC4" w:rsidRDefault="00621E59" w:rsidP="00621E5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Fresh green leaf (from a potted plant kept in sunlight)</w:t>
      </w:r>
    </w:p>
    <w:p w:rsidR="00621E59" w:rsidRPr="00EE2EC4" w:rsidRDefault="00621E59" w:rsidP="00621E5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Beaker (250 ml)</w:t>
      </w:r>
    </w:p>
    <w:p w:rsidR="00621E59" w:rsidRPr="00EE2EC4" w:rsidRDefault="00621E59" w:rsidP="00621E5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Test tube (1)</w:t>
      </w:r>
    </w:p>
    <w:p w:rsidR="00621E59" w:rsidRPr="00EE2EC4" w:rsidRDefault="00621E59" w:rsidP="00621E5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Tripod stand and wire gauze</w:t>
      </w:r>
    </w:p>
    <w:p w:rsidR="00621E59" w:rsidRPr="00EE2EC4" w:rsidRDefault="00621E59" w:rsidP="00621E5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Spirit lamp / Bunsen burner</w:t>
      </w:r>
    </w:p>
    <w:p w:rsidR="00621E59" w:rsidRPr="00EE2EC4" w:rsidRDefault="00621E59" w:rsidP="00621E5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Ethanol (in test tube)</w:t>
      </w:r>
    </w:p>
    <w:p w:rsidR="00621E59" w:rsidRPr="00EE2EC4" w:rsidRDefault="00621E59" w:rsidP="00621E5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Dropper / pipette</w:t>
      </w:r>
    </w:p>
    <w:p w:rsidR="00621E59" w:rsidRPr="00EE2EC4" w:rsidRDefault="00621E59" w:rsidP="00621E5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Iodine solution</w:t>
      </w:r>
    </w:p>
    <w:p w:rsidR="00621E59" w:rsidRPr="00EE2EC4" w:rsidRDefault="00621E59" w:rsidP="00621E5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Forceps</w:t>
      </w:r>
    </w:p>
    <w:p w:rsidR="00621E59" w:rsidRPr="00EE2EC4" w:rsidRDefault="00621E59" w:rsidP="00621E5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White tile</w:t>
      </w:r>
    </w:p>
    <w:p w:rsidR="00621E59" w:rsidRPr="00EE2EC4" w:rsidRDefault="00621E59" w:rsidP="00621E5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Water source</w:t>
      </w:r>
    </w:p>
    <w:p w:rsidR="00621E59" w:rsidRPr="00EE2EC4" w:rsidRDefault="00621E59" w:rsidP="00621E59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Procedure for Candidates</w:t>
      </w:r>
    </w:p>
    <w:p w:rsidR="00621E59" w:rsidRPr="00EE2EC4" w:rsidRDefault="00621E59" w:rsidP="00621E59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Boil water in a beaker using tripod stand and Bunsen burner.</w:t>
      </w:r>
    </w:p>
    <w:p w:rsidR="00621E59" w:rsidRPr="00EE2EC4" w:rsidRDefault="00621E59" w:rsidP="00621E59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Place the leaf in boiling water for 2 minutes (to kill it).</w:t>
      </w:r>
    </w:p>
    <w:p w:rsidR="00621E59" w:rsidRPr="00EE2EC4" w:rsidRDefault="00621E59" w:rsidP="00621E59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Transfer the leaf into a test tube containing ethanol. Place the test tube in the hot water bath until the leaf loses its green color.</w:t>
      </w:r>
    </w:p>
    <w:p w:rsidR="00621E59" w:rsidRPr="00EE2EC4" w:rsidRDefault="00621E59" w:rsidP="00621E59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Remove the leaf and rinse it in warm water (to soften it).</w:t>
      </w:r>
    </w:p>
    <w:p w:rsidR="00621E59" w:rsidRPr="00EE2EC4" w:rsidRDefault="00621E59" w:rsidP="00621E59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Spread the leaf on a white tile and add a few drops of iodine solution.</w:t>
      </w:r>
    </w:p>
    <w:p w:rsidR="00621E59" w:rsidRPr="00EE2EC4" w:rsidRDefault="00621E59" w:rsidP="00621E59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Observe and record the color change.</w:t>
      </w:r>
    </w:p>
    <w:p w:rsidR="00621E59" w:rsidRPr="00EE2EC4" w:rsidRDefault="00621E59" w:rsidP="00621E59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Expected Observations</w:t>
      </w:r>
    </w:p>
    <w:p w:rsidR="00621E59" w:rsidRPr="00EE2EC4" w:rsidRDefault="00621E59" w:rsidP="00621E59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 xml:space="preserve">Leaf turns </w:t>
      </w: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blue-black</w:t>
      </w:r>
      <w:r w:rsidRPr="00EE2EC4">
        <w:rPr>
          <w:rFonts w:ascii="Gadugi" w:eastAsia="Times New Roman" w:hAnsi="Gadugi" w:cs="Times New Roman"/>
          <w:sz w:val="24"/>
          <w:szCs w:val="24"/>
        </w:rPr>
        <w:t xml:space="preserve"> in regions containing starch.</w:t>
      </w:r>
    </w:p>
    <w:p w:rsidR="00621E59" w:rsidRPr="00EE2EC4" w:rsidRDefault="00621E59" w:rsidP="00621E59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Answers and Marking Sche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92"/>
        <w:gridCol w:w="4220"/>
        <w:gridCol w:w="911"/>
      </w:tblGrid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Part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Expected Answer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Marks</w:t>
            </w:r>
          </w:p>
        </w:tc>
      </w:tr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a) Step of boiling leaf in water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To kill the leaf/stop metabolic processes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</w:tr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b) Step of boiling in ethanol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To remove chlorophyll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</w:tr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c) Rinsing leaf in warm water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To soften the leaf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</w:tr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d) Observation after iodine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Blue-black color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</w:tr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lastRenderedPageBreak/>
              <w:t>e) Conclusion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Starch is present in the leaf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</w:tr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f) Apparatus identification (beaker, test tube, iodine dropper, tile)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4 × 1 = 4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</w:tr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g) Safety precautions (handle ethanol away from flame, use forceps, wear goggles, avoid spillage)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Any 2 × 1 = 2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</w:tr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h) Two conditions necessary for starch formation in plants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Sunlight, chlorophyll, carbon dioxide, water (any 2 × 1)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</w:tr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i) Correct labeled diagram of setup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Heat source, beaker, ethanol/test tube, leaf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4</w:t>
            </w:r>
          </w:p>
        </w:tc>
      </w:tr>
    </w:tbl>
    <w:p w:rsidR="00621E59" w:rsidRPr="00EE2EC4" w:rsidRDefault="00621E59" w:rsidP="00621E5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TOTAL = 20 marks</w:t>
      </w:r>
    </w:p>
    <w:p w:rsidR="00621E59" w:rsidRPr="00EE2EC4" w:rsidRDefault="00621E59" w:rsidP="00621E59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TASK 2 (10 marks) – Physics: Measuring the Length of a Curved Line</w:t>
      </w:r>
    </w:p>
    <w:p w:rsidR="00621E59" w:rsidRPr="00EE2EC4" w:rsidRDefault="00621E59" w:rsidP="00621E59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Apparatus, Tools, and Equipment Needed</w:t>
      </w:r>
    </w:p>
    <w:p w:rsidR="00621E59" w:rsidRPr="00EE2EC4" w:rsidRDefault="00621E59" w:rsidP="00621E59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Thread/string (30 cm long)</w:t>
      </w:r>
    </w:p>
    <w:p w:rsidR="00621E59" w:rsidRPr="00EE2EC4" w:rsidRDefault="00621E59" w:rsidP="00621E59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Ruler (30 cm)</w:t>
      </w:r>
    </w:p>
    <w:p w:rsidR="00621E59" w:rsidRPr="00EE2EC4" w:rsidRDefault="00621E59" w:rsidP="00621E59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Cardboard with a curved line drawn on it</w:t>
      </w:r>
    </w:p>
    <w:p w:rsidR="00621E59" w:rsidRPr="00EE2EC4" w:rsidRDefault="00621E59" w:rsidP="00621E59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Pencil</w:t>
      </w:r>
    </w:p>
    <w:p w:rsidR="00621E59" w:rsidRPr="00EE2EC4" w:rsidRDefault="00621E59" w:rsidP="00621E59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Procedure for Candidates</w:t>
      </w:r>
    </w:p>
    <w:p w:rsidR="00621E59" w:rsidRPr="00EE2EC4" w:rsidRDefault="00621E59" w:rsidP="00621E59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Place the thread along the curved line carefully.</w:t>
      </w:r>
    </w:p>
    <w:p w:rsidR="00621E59" w:rsidRPr="00EE2EC4" w:rsidRDefault="00621E59" w:rsidP="00621E59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Mark the length of the curve on the thread using a pencil.</w:t>
      </w:r>
    </w:p>
    <w:p w:rsidR="00621E59" w:rsidRPr="00EE2EC4" w:rsidRDefault="00621E59" w:rsidP="00621E59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Straighten the thread and place it against the ruler.</w:t>
      </w:r>
    </w:p>
    <w:p w:rsidR="00621E59" w:rsidRPr="00EE2EC4" w:rsidRDefault="00621E59" w:rsidP="00621E59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sz w:val="24"/>
          <w:szCs w:val="24"/>
        </w:rPr>
        <w:t>Record the length in centimeters.</w:t>
      </w:r>
    </w:p>
    <w:p w:rsidR="00621E59" w:rsidRPr="00EE2EC4" w:rsidRDefault="00621E59" w:rsidP="00621E59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Answers and Marking Sche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09"/>
        <w:gridCol w:w="2103"/>
        <w:gridCol w:w="911"/>
      </w:tblGrid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Part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Expected Answer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Marks</w:t>
            </w:r>
          </w:p>
        </w:tc>
      </w:tr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a) Tool used to measure curved line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String/thread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</w:tr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b) Tool used to measure straightened thread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Ruler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</w:tr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c) Correct procedure (placing thread, marking, straightening, measuring)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</w:tr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d) SI unit of length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Metre (m)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</w:tr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e) One precaution (e.g., ensure thread lies exactly along the curve, avoid stretching thread)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</w:tr>
      <w:tr w:rsidR="00621E59" w:rsidRPr="00EE2EC4" w:rsidTr="00EE2EC4"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f) Recording correct length within ±0.2 cm of actual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EE2EC4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621E59" w:rsidRPr="00EE2EC4" w:rsidRDefault="00621E59" w:rsidP="00621E5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</w:tr>
    </w:tbl>
    <w:p w:rsidR="00621E59" w:rsidRPr="00EE2EC4" w:rsidRDefault="00621E59" w:rsidP="00621E5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TOTAL = 10 marks</w:t>
      </w:r>
    </w:p>
    <w:p w:rsidR="00621E59" w:rsidRPr="00EE2EC4" w:rsidRDefault="00621E59" w:rsidP="00621E59">
      <w:pPr>
        <w:spacing w:before="100" w:beforeAutospacing="1" w:after="100" w:afterAutospacing="1" w:line="240" w:lineRule="auto"/>
        <w:outlineLvl w:val="0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kern w:val="36"/>
          <w:sz w:val="24"/>
          <w:szCs w:val="24"/>
        </w:rPr>
        <w:t>FINAL TOTAL: 30 marks</w:t>
      </w:r>
    </w:p>
    <w:p w:rsidR="00621E59" w:rsidRPr="00EE2EC4" w:rsidRDefault="00621E59" w:rsidP="00621E59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Task 1 (Biology – Starch test) = 20 marks</w:t>
      </w:r>
    </w:p>
    <w:p w:rsidR="00621E59" w:rsidRPr="00EE2EC4" w:rsidRDefault="00621E59" w:rsidP="00621E59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EE2EC4">
        <w:rPr>
          <w:rFonts w:ascii="Gadugi" w:eastAsia="Times New Roman" w:hAnsi="Gadugi" w:cs="Times New Roman"/>
          <w:b/>
          <w:bCs/>
          <w:sz w:val="24"/>
          <w:szCs w:val="24"/>
        </w:rPr>
        <w:t>Task 2 (Physics – Measuring curved line) = 10 marks</w:t>
      </w:r>
    </w:p>
    <w:p w:rsidR="00C34E65" w:rsidRPr="00EE2EC4" w:rsidRDefault="00EE2EC4" w:rsidP="00EE2EC4">
      <w:pPr>
        <w:jc w:val="center"/>
        <w:rPr>
          <w:rFonts w:ascii="Gadugi" w:hAnsi="Gadugi"/>
          <w:b/>
          <w:sz w:val="24"/>
          <w:szCs w:val="24"/>
        </w:rPr>
      </w:pPr>
      <w:r w:rsidRPr="00EE2EC4">
        <w:rPr>
          <w:rFonts w:ascii="Gadugi" w:hAnsi="Gadugi"/>
          <w:b/>
          <w:sz w:val="24"/>
          <w:szCs w:val="24"/>
        </w:rPr>
        <w:t>This is the last printed page.</w:t>
      </w:r>
    </w:p>
    <w:sectPr w:rsidR="00C34E65" w:rsidRPr="00EE2EC4" w:rsidSect="00EE2EC4">
      <w:pgSz w:w="12240" w:h="15840"/>
      <w:pgMar w:top="142" w:right="191" w:bottom="426" w:left="14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73994"/>
    <w:multiLevelType w:val="multilevel"/>
    <w:tmpl w:val="571E6D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54C7236"/>
    <w:multiLevelType w:val="multilevel"/>
    <w:tmpl w:val="8A86B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79456A3"/>
    <w:multiLevelType w:val="multilevel"/>
    <w:tmpl w:val="D1843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4C0AD3"/>
    <w:multiLevelType w:val="multilevel"/>
    <w:tmpl w:val="0664A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D1E6008"/>
    <w:multiLevelType w:val="multilevel"/>
    <w:tmpl w:val="A1804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7583B51"/>
    <w:multiLevelType w:val="multilevel"/>
    <w:tmpl w:val="8D5A3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FDE479C"/>
    <w:multiLevelType w:val="multilevel"/>
    <w:tmpl w:val="C674E8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482376D"/>
    <w:multiLevelType w:val="multilevel"/>
    <w:tmpl w:val="3842A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48C4451"/>
    <w:multiLevelType w:val="multilevel"/>
    <w:tmpl w:val="42D40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D9D2712"/>
    <w:multiLevelType w:val="multilevel"/>
    <w:tmpl w:val="25405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0643679"/>
    <w:multiLevelType w:val="multilevel"/>
    <w:tmpl w:val="13286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D356AA6"/>
    <w:multiLevelType w:val="multilevel"/>
    <w:tmpl w:val="53206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DD72097"/>
    <w:multiLevelType w:val="multilevel"/>
    <w:tmpl w:val="D9729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18E285C"/>
    <w:multiLevelType w:val="multilevel"/>
    <w:tmpl w:val="28640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1F64AC1"/>
    <w:multiLevelType w:val="multilevel"/>
    <w:tmpl w:val="0784A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F025652"/>
    <w:multiLevelType w:val="multilevel"/>
    <w:tmpl w:val="B9849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15D1E2A"/>
    <w:multiLevelType w:val="multilevel"/>
    <w:tmpl w:val="C016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C6A277D"/>
    <w:multiLevelType w:val="multilevel"/>
    <w:tmpl w:val="3326A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6BEA2DA9"/>
    <w:multiLevelType w:val="multilevel"/>
    <w:tmpl w:val="E23CC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4192663"/>
    <w:multiLevelType w:val="multilevel"/>
    <w:tmpl w:val="C3648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0"/>
  </w:num>
  <w:num w:numId="3">
    <w:abstractNumId w:val="5"/>
  </w:num>
  <w:num w:numId="4">
    <w:abstractNumId w:val="12"/>
  </w:num>
  <w:num w:numId="5">
    <w:abstractNumId w:val="1"/>
  </w:num>
  <w:num w:numId="6">
    <w:abstractNumId w:val="7"/>
  </w:num>
  <w:num w:numId="7">
    <w:abstractNumId w:val="9"/>
  </w:num>
  <w:num w:numId="8">
    <w:abstractNumId w:val="18"/>
  </w:num>
  <w:num w:numId="9">
    <w:abstractNumId w:val="15"/>
  </w:num>
  <w:num w:numId="10">
    <w:abstractNumId w:val="2"/>
  </w:num>
  <w:num w:numId="11">
    <w:abstractNumId w:val="4"/>
  </w:num>
  <w:num w:numId="12">
    <w:abstractNumId w:val="17"/>
  </w:num>
  <w:num w:numId="13">
    <w:abstractNumId w:val="14"/>
  </w:num>
  <w:num w:numId="14">
    <w:abstractNumId w:val="13"/>
  </w:num>
  <w:num w:numId="15">
    <w:abstractNumId w:val="3"/>
  </w:num>
  <w:num w:numId="16">
    <w:abstractNumId w:val="6"/>
  </w:num>
  <w:num w:numId="17">
    <w:abstractNumId w:val="16"/>
  </w:num>
  <w:num w:numId="18">
    <w:abstractNumId w:val="19"/>
  </w:num>
  <w:num w:numId="19">
    <w:abstractNumId w:val="11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1E59"/>
    <w:rsid w:val="00621E59"/>
    <w:rsid w:val="00C34E65"/>
    <w:rsid w:val="00EE2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21E5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621E5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621E5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rsid w:val="00621E5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621E59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1E5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21E5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21E5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621E59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621E59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Strong">
    <w:name w:val="Strong"/>
    <w:basedOn w:val="DefaultParagraphFont"/>
    <w:uiPriority w:val="22"/>
    <w:qFormat/>
    <w:rsid w:val="00621E5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21E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EE2EC4"/>
  </w:style>
  <w:style w:type="paragraph" w:styleId="BodyText">
    <w:name w:val="Body Text"/>
    <w:basedOn w:val="Normal"/>
    <w:link w:val="BodyTextChar"/>
    <w:uiPriority w:val="99"/>
    <w:semiHidden/>
    <w:unhideWhenUsed/>
    <w:rsid w:val="00EE2EC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E2EC4"/>
  </w:style>
  <w:style w:type="table" w:styleId="TableGrid">
    <w:name w:val="Table Grid"/>
    <w:basedOn w:val="TableNormal"/>
    <w:uiPriority w:val="59"/>
    <w:rsid w:val="00EE2EC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21E5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621E5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621E5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rsid w:val="00621E5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621E59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1E5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21E5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21E5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621E59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621E59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Strong">
    <w:name w:val="Strong"/>
    <w:basedOn w:val="DefaultParagraphFont"/>
    <w:uiPriority w:val="22"/>
    <w:qFormat/>
    <w:rsid w:val="00621E5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21E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EE2EC4"/>
  </w:style>
  <w:style w:type="paragraph" w:styleId="BodyText">
    <w:name w:val="Body Text"/>
    <w:basedOn w:val="Normal"/>
    <w:link w:val="BodyTextChar"/>
    <w:uiPriority w:val="99"/>
    <w:semiHidden/>
    <w:unhideWhenUsed/>
    <w:rsid w:val="00EE2EC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E2EC4"/>
  </w:style>
  <w:style w:type="table" w:styleId="TableGrid">
    <w:name w:val="Table Grid"/>
    <w:basedOn w:val="TableNormal"/>
    <w:uiPriority w:val="59"/>
    <w:rsid w:val="00EE2EC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2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9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5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682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22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501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1288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5048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29941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49909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5125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41574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7338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091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90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80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446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3509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06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5185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91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247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036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7824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118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4353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48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20491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9620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925</Words>
  <Characters>527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3</cp:revision>
  <dcterms:created xsi:type="dcterms:W3CDTF">2025-09-05T16:33:00Z</dcterms:created>
  <dcterms:modified xsi:type="dcterms:W3CDTF">2025-09-06T16:55:00Z</dcterms:modified>
</cp:coreProperties>
</file>